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п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 и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91191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lab05 создал файл lab05-1.asm. Открыл файл для редактирования и написал соответствующий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734602" cy="4764505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lab05-1.asm для просмотра и проверил напис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801978" cy="4803006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мпилировал файл lab05-1.asm и получил исполняемый файл. Проверил, как работает полученный исполняемый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38989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 и добавил его в рабочий каталог. Скопировал содержимое lab05-1.asm в новый файл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24650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файле lab05-2.asm написал код программы. Скомпилировал программу и проверил ее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781701" cy="3359216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88382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05-2.asm заменил вызов подпрограммы sprintLF на sprint, чтобы вывод строки происходил без перехода на следующую строку.</w:t>
      </w:r>
      <w:r>
        <w:t xml:space="preserve"> </w:t>
      </w:r>
      <w:r>
        <w:t xml:space="preserve">Пересобрал исполняемый файл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081111" cy="3580597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30665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л код, 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 и выводила введе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350618" cy="5380522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205570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ые изменения, но теперь использовал возможности из файла in_out.asm для ввода-вывода строк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398745" cy="3907856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52877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Осипов Павел Александрович НБИбд-02-23</dc:creator>
  <dc:language>ru-RU</dc:language>
  <cp:keywords/>
  <dcterms:created xsi:type="dcterms:W3CDTF">2024-01-05T18:54:45Z</dcterms:created>
  <dcterms:modified xsi:type="dcterms:W3CDTF">2024-01-05T18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